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A50AC4" w14:textId="52C1CE52" w:rsidR="00BF2059" w:rsidRDefault="00BF2059">
      <w:r>
        <w:t>Amul milk:</w:t>
      </w:r>
    </w:p>
    <w:p w14:paraId="7014F0DC" w14:textId="5F0C1BA0" w:rsidR="00BF2059" w:rsidRPr="00667BB8" w:rsidRDefault="00667BB8">
      <w:pPr>
        <w:rPr>
          <w:rStyle w:val="Hyperlink"/>
        </w:rPr>
      </w:pPr>
      <w:r>
        <w:fldChar w:fldCharType="begin"/>
      </w:r>
      <w:r>
        <w:instrText xml:space="preserve"> HYPERLINK "https://www.google.com/url?sa=i&amp;url=https%3A%2F%2Fwww.news18.com%2Fnews%2Findia%2Famul-milk-to-turn-costlier-by-rs-2-per-litre-across-india-from-tomorrow-check-details-here-4819838.html&amp;psig=AOvVaw3XRG0qzsydccsEIXxSLrr8&amp;ust=1649597982885000&amp;source=images&amp;cd=vfe&amp;ved=0CAoQjRxqFwoTCJjZtcCNh_cCFQAAAAAdAAAAABAD" </w:instrText>
      </w:r>
      <w:r>
        <w:fldChar w:fldCharType="separate"/>
      </w:r>
      <w:r w:rsidR="00BF2059" w:rsidRPr="00667BB8">
        <w:rPr>
          <w:rStyle w:val="Hyperlink"/>
        </w:rPr>
        <w:t>https://www.google.com/search?q=amul+milk&amp;rlz=1C1CHBF_enIN932IN932&amp;source=lnms&amp;tbm=isch&amp;sa=X&amp;ved=2ahUKE</w:t>
      </w:r>
      <w:r w:rsidR="00BF2059" w:rsidRPr="00667BB8">
        <w:rPr>
          <w:rStyle w:val="Hyperlink"/>
        </w:rPr>
        <w:t>w</w:t>
      </w:r>
      <w:r w:rsidR="00BF2059" w:rsidRPr="00667BB8">
        <w:rPr>
          <w:rStyle w:val="Hyperlink"/>
        </w:rPr>
        <w:t>i7qMKg_Yb3AhW</w:t>
      </w:r>
      <w:r w:rsidR="00BF2059" w:rsidRPr="00667BB8">
        <w:rPr>
          <w:rStyle w:val="Hyperlink"/>
        </w:rPr>
        <w:t>f</w:t>
      </w:r>
      <w:r w:rsidR="00BF2059" w:rsidRPr="00667BB8">
        <w:rPr>
          <w:rStyle w:val="Hyperlink"/>
        </w:rPr>
        <w:t>ILcAHf0LA-gQ_AUoAnoECAMQBA&amp;biw=1280&amp;bih=569&amp;dpr=1.5#imgrc=_aqFuZ7zcb6WXM</w:t>
      </w:r>
    </w:p>
    <w:p w14:paraId="254BDDB1" w14:textId="4099A005" w:rsidR="00BF2059" w:rsidRDefault="00667BB8">
      <w:r>
        <w:fldChar w:fldCharType="end"/>
      </w:r>
    </w:p>
    <w:p w14:paraId="7B881C35" w14:textId="1DA67752" w:rsidR="00BF2059" w:rsidRDefault="00667BB8">
      <w:r>
        <w:t>Amul Ghee:</w:t>
      </w:r>
    </w:p>
    <w:p w14:paraId="163C3C64" w14:textId="037F428D" w:rsidR="00667BB8" w:rsidRDefault="00667BB8">
      <w:hyperlink r:id="rId4" w:anchor="imgrc=zDAaCEdt92JnNM" w:history="1">
        <w:r w:rsidRPr="00667BB8">
          <w:rPr>
            <w:rStyle w:val="Hyperlink"/>
          </w:rPr>
          <w:t>https://www.google.com/search?q=amul+ghee&amp;tbm=isch&amp;ved=2ahUKEwjjzYmk_Yb3AhWTxqACHc7NCYUQ2-cCegQIABAA&amp;oq=amul+ghee&amp;gs_lcp=CgNpbWcQAzIICAAQgAQQsQMyBQgAEIAEMgUIABCABDIFCAAQgAQyBQgAEIAEMgUIABCABDIFCAAQgAQyBQgAEIAEMgUIABCABDIFCAAQgAQ6BwgAELEDEENQkQZYwglgqwpoAHAAeACAAagDiAGpBpIBBzAuMy40LTGYAQCgAQGqAQtnd3Mtd2l6LWltZ8ABAQ&amp;sclient=img&amp;ei=nntRYuOGC5ONg8UPzpunqAg&amp;bih=569&amp;biw=1280&amp;rlz=1C1CHBF_enIN932IN932#imgrc=zDAaCEdt92JnNM</w:t>
        </w:r>
      </w:hyperlink>
    </w:p>
    <w:p w14:paraId="4428BB97" w14:textId="69B17BAD" w:rsidR="00667BB8" w:rsidRDefault="00667BB8"/>
    <w:p w14:paraId="58E2844C" w14:textId="39830D03" w:rsidR="00667BB8" w:rsidRDefault="00667BB8">
      <w:r>
        <w:t xml:space="preserve">London Dairy Milk: </w:t>
      </w:r>
    </w:p>
    <w:p w14:paraId="7DAD48AB" w14:textId="7396F1B2" w:rsidR="00667BB8" w:rsidRDefault="00667BB8">
      <w:hyperlink r:id="rId5" w:history="1">
        <w:r w:rsidRPr="00667BB8">
          <w:rPr>
            <w:rStyle w:val="Hyperlink"/>
          </w:rPr>
          <w:t>https://www.google.com/url?sa=i&amp;url=https%3A%2F%2Fwww.indiamart.com%2Fproddetail%2Fairtight-glass-milk-bottle-20752774091.html&amp;psig=AOvVaw06XUxnEB4hirnKQVMKrTXI&amp;ust=1649597969363000&amp;source=images&amp;cd=vfe&amp;ved=0CAcQjRxqFwoTCKjo3LqNh_cCFQAAAAAdAAAAABAD</w:t>
        </w:r>
      </w:hyperlink>
    </w:p>
    <w:p w14:paraId="00C3300E" w14:textId="5B173C43" w:rsidR="00667BB8" w:rsidRDefault="00667BB8"/>
    <w:p w14:paraId="256FB281" w14:textId="0B9F9661" w:rsidR="00667BB8" w:rsidRDefault="00667BB8">
      <w:r>
        <w:t>Britannia biscuit:</w:t>
      </w:r>
    </w:p>
    <w:p w14:paraId="51FC005F" w14:textId="6BD3896F" w:rsidR="00667BB8" w:rsidRDefault="00667BB8">
      <w:hyperlink r:id="rId6" w:history="1">
        <w:r w:rsidRPr="00667BB8">
          <w:rPr>
            <w:rStyle w:val="Hyperlink"/>
          </w:rPr>
          <w:t>https://www.google.com/url?sa=i&amp;url=http%3A%2F%2Fbritannia.co.in%2Fproducts%2Fbiscuits&amp;psig=AOvVaw2LYGakAxLpllxpoJqhq6SG&amp;ust=1649598055931000&amp;source=images&amp;cd=vfe&amp;ved=0CAcQjRxqFwoTCLiuteSNh_cCFQAAAAAdAAAAABAJ</w:t>
        </w:r>
      </w:hyperlink>
    </w:p>
    <w:p w14:paraId="2D4C4B21" w14:textId="62EB08BA" w:rsidR="00667BB8" w:rsidRDefault="00667BB8"/>
    <w:p w14:paraId="6DBABC4E" w14:textId="2DE6BF9A" w:rsidR="00667BB8" w:rsidRDefault="00667BB8">
      <w:r>
        <w:t>Britannia bread:</w:t>
      </w:r>
    </w:p>
    <w:p w14:paraId="08513FDB" w14:textId="00B284C4" w:rsidR="00667BB8" w:rsidRDefault="00667BB8">
      <w:hyperlink r:id="rId7" w:history="1">
        <w:r w:rsidRPr="00667BB8">
          <w:rPr>
            <w:rStyle w:val="Hyperlink"/>
          </w:rPr>
          <w:t>https://www.google.com/url?sa=i&amp;url=https%3A%2F%2Fwww.bigbasket.com%2Fpd%2F40091805%2Fbritannia-atta-bread-400-g%2F&amp;psig=AOvVaw3OqtlpVT9OpaRfhbppWbw0&amp;ust=1649598100513000&amp;source=images&amp;cd=vfe&amp;ved=0CAcQjRxqFwoTCKiE6viNh_cCFQAAAAAdAAAAABAD</w:t>
        </w:r>
      </w:hyperlink>
    </w:p>
    <w:p w14:paraId="5B9BFB97" w14:textId="0A0FA607" w:rsidR="00667BB8" w:rsidRDefault="00667BB8"/>
    <w:p w14:paraId="15611524" w14:textId="491F145D" w:rsidR="00667BB8" w:rsidRDefault="00667BB8">
      <w:r>
        <w:t>Maggie:</w:t>
      </w:r>
    </w:p>
    <w:p w14:paraId="485D0648" w14:textId="0E568915" w:rsidR="00667BB8" w:rsidRDefault="004B1F35">
      <w:hyperlink r:id="rId8" w:anchor="imgrc=yVKIXDdDUAYnSM" w:history="1">
        <w:r w:rsidRPr="004B1F35">
          <w:rPr>
            <w:rStyle w:val="Hyperlink"/>
          </w:rPr>
          <w:t>https://www.google.com/search?q=maggie&amp;tbm=isch&amp;ved=2ahUKEwjH_9j3jYf3AhVmj9gFHfyEBlQQ2-cCegQIABAA&amp;oq=maggie&amp;gs_lcp=CgNpbWcQAzIECAAQQzIICAAQgAQQsQMyCAgAEIAEELEDMggIABCABBCxAzILCAAQgAQQsQMQgwEyBQgAEIAEMgsIABCABBCxAxCDATIFCAAQgAQyCwgAEIAEELEDEIMBMgUIABCABDoICAAQsQMQgwE6BwgAELEDEENQgQZYqBRg5BVoAHAAeACAAZkBiAH_B5IBAzAuOJgBAKABAaoBC2d3cy13aXotaW1nwAEB&amp;sclient=img&amp;ei=FI1RYselH-ae4t4P_ImaoAU&amp;bih=569&amp;biw=1280&amp;rlz=1C1CHBF_enIN932IN932#imgrc=yVKIXDdDUAYnSM</w:t>
        </w:r>
      </w:hyperlink>
    </w:p>
    <w:p w14:paraId="4D3C0A14" w14:textId="5EED5B9B" w:rsidR="004B1F35" w:rsidRDefault="004B1F35">
      <w:r>
        <w:lastRenderedPageBreak/>
        <w:t>Nestle chocolate:</w:t>
      </w:r>
    </w:p>
    <w:p w14:paraId="52E03DBF" w14:textId="08C5E852" w:rsidR="004B1F35" w:rsidRDefault="004B1F35">
      <w:hyperlink r:id="rId9" w:anchor="imgrc=pxxdrpmKjjLsCM" w:history="1">
        <w:r w:rsidRPr="004B1F35">
          <w:rPr>
            <w:rStyle w:val="Hyperlink"/>
          </w:rPr>
          <w:t>https://www.google.com/search?q=nestle+chocolate&amp;rlz=1C1CHBF_enIN932IN932&amp;tbm=isch&amp;source=lnms&amp;sa=X&amp;ved=0ahUKEwjuo6qyjof3AhXETWwGHXnmDAEQ_AUIuwUoAQ&amp;biw=1280&amp;bih=569&amp;dpr=1.5#imgrc=pxxdrpmKjjLsCM</w:t>
        </w:r>
      </w:hyperlink>
    </w:p>
    <w:p w14:paraId="2B6E4365" w14:textId="401C369C" w:rsidR="004B1F35" w:rsidRDefault="004B1F35"/>
    <w:p w14:paraId="1567CC00" w14:textId="33426B8F" w:rsidR="004B1F35" w:rsidRDefault="004B1F35">
      <w:proofErr w:type="spellStart"/>
      <w:r>
        <w:t>Kellogs</w:t>
      </w:r>
      <w:proofErr w:type="spellEnd"/>
      <w:r>
        <w:t xml:space="preserve"> cornflakes:</w:t>
      </w:r>
    </w:p>
    <w:p w14:paraId="16251868" w14:textId="5C7C6127" w:rsidR="004B1F35" w:rsidRDefault="004B1F35">
      <w:hyperlink r:id="rId10" w:anchor="imgrc=gWpwYMScOfoNbM" w:history="1">
        <w:r w:rsidRPr="004B1F35">
          <w:rPr>
            <w:rStyle w:val="Hyperlink"/>
          </w:rPr>
          <w:t>https://www.google.com/search?q=corn+flakes&amp;rlz=1C1CHBF_enIN932IN932&amp;source=lnms&amp;tbm=isch&amp;sa=X&amp;ved=2ahUKEwiMl5TEjof3AhWdSGwGHRDBCpsQ_AUoAnoECAIQBA&amp;biw=1280&amp;bih=569&amp;dpr=1.5#imgrc=gWpwYMScOfoNbM</w:t>
        </w:r>
      </w:hyperlink>
    </w:p>
    <w:p w14:paraId="2AA800FE" w14:textId="0A3AD25D" w:rsidR="004B1F35" w:rsidRDefault="004B1F35"/>
    <w:p w14:paraId="0DA4F535" w14:textId="5DDB5DDB" w:rsidR="004B1F35" w:rsidRDefault="004B1F35">
      <w:proofErr w:type="spellStart"/>
      <w:r>
        <w:t>Kellogs</w:t>
      </w:r>
      <w:proofErr w:type="spellEnd"/>
      <w:r>
        <w:t xml:space="preserve"> </w:t>
      </w:r>
      <w:proofErr w:type="spellStart"/>
      <w:r>
        <w:t>chocos</w:t>
      </w:r>
      <w:proofErr w:type="spellEnd"/>
      <w:r>
        <w:t>:</w:t>
      </w:r>
    </w:p>
    <w:p w14:paraId="43AC7EE3" w14:textId="6DEC7CD9" w:rsidR="004B1F35" w:rsidRDefault="004B1F35">
      <w:hyperlink r:id="rId11" w:anchor="imgrc=DmGib9S3j0L2-M" w:history="1">
        <w:r w:rsidRPr="004B1F35">
          <w:rPr>
            <w:rStyle w:val="Hyperlink"/>
          </w:rPr>
          <w:t>https://www.google.com/search?q=chocos&amp;tbm=isch&amp;ved=2ahUKEwiW9tDHjof3AhWCT3wKHUrECeEQ2-cCegQIABAA&amp;oq=chocos&amp;gs_lcp=CgNpbWcQAzIICAAQgAQQsQMyBQgAEIAEMgUIABCABDIFCAAQgAQyBQgAEIAEMgUIABCABDIFCAAQgAQyBQgAEIAEMgUIABCABDIFCAAQgAQ6BwgAELEDEEM6BAgAEENQiQZYgw5grg9oAHAAeACAAYIBiAG4BpIBAzAuN5gBAKABAaoBC2d3cy13aXotaW1nwAEB&amp;sclient=img&amp;ei=vI1RYpaoCYKf8QPKiKeIDg&amp;bih=569&amp;biw=1280&amp;rlz=1C1CHBF_enIN932IN932#imgrc=DmGib9S3j0L2-M</w:t>
        </w:r>
      </w:hyperlink>
    </w:p>
    <w:p w14:paraId="708B18AA" w14:textId="77D50AC9" w:rsidR="004B1F35" w:rsidRDefault="004B1F35"/>
    <w:p w14:paraId="430BB070" w14:textId="39CAC577" w:rsidR="004B1F35" w:rsidRDefault="004B1F35">
      <w:r>
        <w:t>Fitbit watch:</w:t>
      </w:r>
    </w:p>
    <w:p w14:paraId="330638E1" w14:textId="59DFDC57" w:rsidR="004B1F35" w:rsidRDefault="004B1F35">
      <w:hyperlink r:id="rId12" w:anchor="imgrc=Fc5ZmYfhlH1eyM" w:history="1">
        <w:r w:rsidRPr="004B1F35">
          <w:rPr>
            <w:rStyle w:val="Hyperlink"/>
          </w:rPr>
          <w:t>https://www.google.com/search?q=fitbit+watch&amp;rlz=1C1CHBF_enIN932IN932&amp;source=lnms&amp;tbm=isch&amp;sa=X&amp;ved=2ahUKEwin9t_zjof3AhVCR2wGHfUeCWcQ_AUoAnoECAIQBA&amp;biw=1280&amp;bih=569&amp;dpr=1.5#imgrc=Fc5ZmYfhlH1eyM</w:t>
        </w:r>
      </w:hyperlink>
    </w:p>
    <w:p w14:paraId="7C14E77E" w14:textId="4901D092" w:rsidR="004B1F35" w:rsidRDefault="004B1F35"/>
    <w:p w14:paraId="65AB5E5C" w14:textId="2C48CC78" w:rsidR="004B1F35" w:rsidRDefault="004B1F35">
      <w:r>
        <w:t>Amway cream:</w:t>
      </w:r>
    </w:p>
    <w:p w14:paraId="7FD8EA3C" w14:textId="56FB7555" w:rsidR="004B1F35" w:rsidRDefault="004B1F35">
      <w:hyperlink r:id="rId13" w:anchor="imgrc=1X6hcb5ZpHxvKM" w:history="1">
        <w:r w:rsidRPr="004B1F35">
          <w:rPr>
            <w:rStyle w:val="Hyperlink"/>
          </w:rPr>
          <w:t>https://www.google.com/search?q=amway+cream&amp;tbm=isch&amp;ved=2ahUKEwij96r1jof3AhWALrcAHTk8Bm4Q2-cCegQIABAA&amp;oq=amway+cream&amp;gs_lcp=CgNpbWcQAzIFCAAQgAQyBQgAEIAEMgUIABCABDIFCAAQgAQyBQgAEIAEMgUIABCABDIGCAAQBRAeMgYIABAFEB4yBggAEAUQHjIGCAAQBRAeOgcIABCxAxBDOgQIABBDOggIABCABBCxAzoLCAAQgAQQsQMQgwE6CAgAELEDEIMBUJkHWMYYYMkZaABwAHgAgAF8iAH3CpIBBDAuMTKYAQCgAQGqAQtnd3Mtd2l6LWltZ8ABAQ&amp;sclient=img&amp;ei=G45RYuP9PIDd3LUPufiY8AY&amp;bih=569&amp;biw=1280&amp;rlz=1C1CHBF_enIN932IN932#imgrc=1X6hcb5ZpHxvKM</w:t>
        </w:r>
      </w:hyperlink>
    </w:p>
    <w:p w14:paraId="07D131CC" w14:textId="7F701282" w:rsidR="004B1F35" w:rsidRDefault="004B1F35"/>
    <w:p w14:paraId="0982F64C" w14:textId="18F53902" w:rsidR="004B1F35" w:rsidRDefault="00B2189D">
      <w:r>
        <w:t>Amway supplements:</w:t>
      </w:r>
    </w:p>
    <w:p w14:paraId="1298B402" w14:textId="4760CB97" w:rsidR="00B2189D" w:rsidRDefault="00B2189D">
      <w:hyperlink r:id="rId14" w:anchor="imgrc=1AM3NFJAiBQ4YM" w:history="1">
        <w:r w:rsidRPr="00B2189D">
          <w:rPr>
            <w:rStyle w:val="Hyperlink"/>
          </w:rPr>
          <w:t>https://www.google.com/search?q=amway+supplements&amp;tbm=isch&amp;ved=2ahUKEwjC6dKEj4f3AhV9itgFHSysC_MQ2-cCegQIABAA&amp;oq=amway+supp&amp;gs_lcp=CgNpbWcQARgAMgUIABCABDIFCAAQgAQyBQgAEIAEMgUIABCABDIFCAAQgAQyBQgAEIAEMgUIABCABDIFCAAQgAQyBggAEAgQHjIGCAAQCBAeOgQIABBDOgYIABAHEB5QswRYpAlg5Q5oAHAAeACAAXGIAaAEkgEDMC41mAEAoAEBqgELZ3dzLXdpei1pbWfAAQE&amp;sc</w:t>
        </w:r>
        <w:r w:rsidRPr="00B2189D">
          <w:rPr>
            <w:rStyle w:val="Hyperlink"/>
          </w:rPr>
          <w:lastRenderedPageBreak/>
          <w:t>lient=img&amp;ei=PI5RYsLbBv2U4t4PrNiumA8&amp;bih=569&amp;biw=1280&amp;rlz=1C1CHBF_enIN932IN932#imgrc=1AM3NFJAiBQ4YM</w:t>
        </w:r>
      </w:hyperlink>
    </w:p>
    <w:p w14:paraId="676F2E4E" w14:textId="77777777" w:rsidR="00B2189D" w:rsidRDefault="00B2189D"/>
    <w:p w14:paraId="66B4AD05" w14:textId="5B991DA2" w:rsidR="00B2189D" w:rsidRDefault="00B2189D">
      <w:r>
        <w:t>Amway toothpaste:</w:t>
      </w:r>
    </w:p>
    <w:p w14:paraId="1C12A8CB" w14:textId="4424C25F" w:rsidR="00B2189D" w:rsidRDefault="00B2189D">
      <w:hyperlink r:id="rId15" w:anchor="imgrc=8yAGC4bum8TpAM" w:history="1">
        <w:r w:rsidRPr="00B2189D">
          <w:rPr>
            <w:rStyle w:val="Hyperlink"/>
          </w:rPr>
          <w:t>https://www.google.com/search?q=amway+toothpaste&amp;tbm=isch&amp;ved=2ahUKEwihkOySj4f3AhUei9gFHeFrABEQ2-cCegQIABAA&amp;oq=amway+toot&amp;gs_lcp=CgNpbWcQARgAMgUIABCABDIFCAAQgAQyBQgAEIAEMgUIABCABDIFCAAQgAQyBQgAEIAEMgUIABCABDIFCAAQgAQyBggAEAUQHjIGCAAQBRAeOgQIABBDOgYIABAIEB46BAgAEBhQ7xJY0BVgthpoAHAAeACAAYoBiAHYBJIBAzAuNZgBAKABAaoBC2d3cy13aXotaW1nwAEB&amp;sclient=img&amp;ei=WY5RYuH_NZ6W4t4P4deBiAE&amp;bih=569&amp;biw=1280&amp;rlz=1C1CHBF_enIN932IN932#imgrc=8yAGC4bum8TpAM</w:t>
        </w:r>
      </w:hyperlink>
    </w:p>
    <w:p w14:paraId="5141A16F" w14:textId="5DDB00E1" w:rsidR="00B2189D" w:rsidRDefault="00B2189D"/>
    <w:p w14:paraId="35BDA49C" w14:textId="53A338ED" w:rsidR="00B2189D" w:rsidRDefault="00B2189D">
      <w:r>
        <w:t>Loreal shampoo:</w:t>
      </w:r>
    </w:p>
    <w:p w14:paraId="37CBBD48" w14:textId="0638528B" w:rsidR="00B2189D" w:rsidRDefault="00B2189D">
      <w:hyperlink r:id="rId16" w:anchor="imgrc=d-kTCsro_1hQUM" w:history="1">
        <w:r w:rsidRPr="00B2189D">
          <w:rPr>
            <w:rStyle w:val="Hyperlink"/>
          </w:rPr>
          <w:t>https://www.google.com/search?q=loreal+shampoo&amp;tbm=isch&amp;ved=2ahUKEwi41-i8j4f3AhXI3HMBHaNTDu0Q2-cCegQIABAA&amp;oq=loreal+&amp;gs_lcp=CgNpbWcQARgBMgcIABCxAxBDMgcIABCxAxBDMggIABCABBCxAzIICAAQgAQQsQMyCAgAEIAEELEDMggIABCABBCxAzIICAAQgAQQsQMyCAgAEIAEELEDMggIABCABBCxAzIICAAQgAQQsQM6BAgAEEM6BQgAEIAEOgYIABAHEB46BggAEAgQHjoLCAAQgAQQsQMQgwE6CAgAELEDEIMBUK4KWMYTYNYZaABwAHgAgAGGAYgBnAeSAQMwLjiYAQCgAQGqAQtnd3Mtd2l6LWltZ8ABAQ&amp;sclient=img&amp;ei=sY5RYvi6N8i5z7sPo6e56A4&amp;bih=569&amp;biw=1280&amp;rlz=1C1CHBF_enIN932IN932#imgrc=d-kTCsro_1hQUM</w:t>
        </w:r>
      </w:hyperlink>
    </w:p>
    <w:p w14:paraId="39C3569E" w14:textId="15DEC71D" w:rsidR="00B2189D" w:rsidRDefault="00B2189D"/>
    <w:p w14:paraId="42DF226A" w14:textId="3152965E" w:rsidR="00B2189D" w:rsidRDefault="00B2189D">
      <w:r>
        <w:t>Loreal shaving cream:</w:t>
      </w:r>
    </w:p>
    <w:p w14:paraId="6EC727A6" w14:textId="0BB95DB1" w:rsidR="004B1F35" w:rsidRDefault="00B2189D">
      <w:hyperlink r:id="rId17" w:anchor="imgrc=xwfm9tKsNdjHhM" w:history="1">
        <w:r w:rsidRPr="00B2189D">
          <w:rPr>
            <w:rStyle w:val="Hyperlink"/>
          </w:rPr>
          <w:t>https://www.google.com/search?q=loreal+shaving+cream&amp;tbm=isch&amp;ved=2ahUKEwiU2unZj4f3AhWpjtgFHTCzCD0Q2-cCegQIABAA&amp;oq=loreal+shaving+&amp;gs_lcp=CgNpbWcQARgCMgUIABCABDIFCAAQgAQyBQgAEIAEMgQIABAYOgcIABCxAxBDOggIABCABBCxAzoGCAAQCBAeOgYIABAKEBhQ6ARY0xJgzB9oAHAAeACAAXyIAfAHkgEDMC45mAEAoAEBqgELZ3dzLXdpei1pbWfAAQE&amp;sclient=img&amp;ei=7o5RYpSrLamd4t4PsOai6AM&amp;bih=569&amp;biw=1280&amp;rlz=1C1CHBF_enIN932IN932#imgrc=xwfm9tKsNdjHhM</w:t>
        </w:r>
      </w:hyperlink>
    </w:p>
    <w:p w14:paraId="614C1116" w14:textId="3E386544" w:rsidR="00B2189D" w:rsidRDefault="00B2189D"/>
    <w:p w14:paraId="1491A73D" w14:textId="2D9CFE27" w:rsidR="00B2189D" w:rsidRDefault="00B2189D">
      <w:r>
        <w:t>Loreal conditioner:</w:t>
      </w:r>
    </w:p>
    <w:p w14:paraId="7ACEFAB3" w14:textId="646D0136" w:rsidR="00B2189D" w:rsidRDefault="00B2189D">
      <w:hyperlink r:id="rId18" w:anchor="imgrc=7IW-zBmrrUDnoM" w:history="1">
        <w:r w:rsidRPr="00B2189D">
          <w:rPr>
            <w:rStyle w:val="Hyperlink"/>
          </w:rPr>
          <w:t>https://www.google.com/search?q=loreal+conditioner&amp;tbm=isch&amp;ved=2ahUKEwigsd_qj4f3AhVoKbcAHd88BhsQ2-cCegQIABAA&amp;oq=loreal+co&amp;gs_lcp=CgNpbWcQARgAMggIABCABBCxAzIFCAAQgAQyBQgAEIAEMgUIABCABDIFCAAQgAQyBQgAEIAEMgUIABCABDIFCAAQgAQyBQgAEIAEMgUIABCABDoECAAQQzoLCAAQgAQQsQMQgwFQlARY4gtg9A9oAHAAeACAAbQBiAGiBZIBAzAuNZgBAKABAaoBC2d3cy13aXotaW1nwAEB&amp;sclient=img&amp;ei=Eo9RYqDgDejS3LUP3_mY2AE&amp;bih=569&amp;biw=1280&amp;rlz=1C1CHBF_enIN932IN932#imgrc=7IW-zBmrrUDnoM</w:t>
        </w:r>
      </w:hyperlink>
    </w:p>
    <w:p w14:paraId="44D44F6E" w14:textId="4B956656" w:rsidR="00B2189D" w:rsidRDefault="00B2189D"/>
    <w:p w14:paraId="3D83C8FC" w14:textId="77777777" w:rsidR="00B2189D" w:rsidRDefault="00B2189D"/>
    <w:p w14:paraId="0A50E852" w14:textId="467A854C" w:rsidR="00B2189D" w:rsidRDefault="00B2189D">
      <w:r>
        <w:lastRenderedPageBreak/>
        <w:t>Nivea cream:</w:t>
      </w:r>
    </w:p>
    <w:p w14:paraId="655882AF" w14:textId="54A89D98" w:rsidR="00B2189D" w:rsidRDefault="00B2189D">
      <w:hyperlink r:id="rId19" w:anchor="imgrc=KJUIF-wVmYNUFM" w:history="1">
        <w:r w:rsidRPr="00B2189D">
          <w:rPr>
            <w:rStyle w:val="Hyperlink"/>
          </w:rPr>
          <w:t>https://www.google.com/search?q=nivea+crea&amp;tbm=isch&amp;ved=2ahUKEwiB0tb4j4f3AhWUitgFHaogCJEQ2-cCegQIABAA&amp;oq=nivea+crea&amp;gs_lcp=CgNpbWcQAzIICAAQgAQQsQMyBQgAEIAEMgUIABCABDIFCAAQgAQyBQgAEIAEMgUIABCABDIFCAAQgAQyBQgAEIAEMgUIABCABDIFCAAQgAQ6BwgAELEDEEM6BAgAEEM6CwgAEIAEELEDEIMBOggIABCxAxCDAVCcDljIJWCvKGgBcAB4AIABuwGIAe0LkgEEMC4xMpgBAKABAaoBC2d3cy13aXotaW1nwAEB&amp;sclient=img&amp;ei=L49RYsH-GpSV4t4PqsGgiAk&amp;bih=569&amp;biw=1280&amp;rlz=1C1CHBF_enIN932IN932#imgrc=KJUIF-wVmYNUFM</w:t>
        </w:r>
      </w:hyperlink>
    </w:p>
    <w:p w14:paraId="63B2B60B" w14:textId="59FEBE6D" w:rsidR="00B2189D" w:rsidRDefault="00B2189D"/>
    <w:p w14:paraId="4D784A0F" w14:textId="5D89DA9E" w:rsidR="00B2189D" w:rsidRDefault="00B2189D">
      <w:r>
        <w:t>Nivea shaving cream:</w:t>
      </w:r>
    </w:p>
    <w:p w14:paraId="08C23080" w14:textId="0C94D99C" w:rsidR="00B2189D" w:rsidRDefault="00B2189D">
      <w:hyperlink r:id="rId20" w:anchor="imgrc=570-gbv4NUFWhM" w:history="1">
        <w:r w:rsidRPr="00B2189D">
          <w:rPr>
            <w:rStyle w:val="Hyperlink"/>
          </w:rPr>
          <w:t>https://www.google.com/search?q=nivea+shaving+cream&amp;tbm=isch&amp;ved=2ahUKEwi-7q6IkIf3AhXWj9gFHTLKAQ4Q2-cCegQIABAA&amp;oq=nivea+sha&amp;gs_lcp=CgNpbWcQARgBMgUIABCABDIFCAAQgAQyBQgAEIAEMgUIABCABDIFCAAQgAQyBQgAEIAEMgUIABCABDIFCAAQgAQyBQgAEIAEMgUIABCABDoECAAQQzoICAAQgAQQsQM6CwgAEIAEELEDEIMBUNwQWMkSYL4baABwAHgAgAGSAYgB5wOSAQMwLjSYAQCgAQGqAQtnd3Mtd2l6LWltZ8ABAQ&amp;sclient=img&amp;ei=UI9RYr6GFdaf4t4PspSHcA&amp;bih=569&amp;biw=1280&amp;rlz=1C1CHBF_enIN932IN932#imgrc=570-gbv4NUFWhM</w:t>
        </w:r>
      </w:hyperlink>
    </w:p>
    <w:p w14:paraId="456CF2F7" w14:textId="7FB1B788" w:rsidR="00B2189D" w:rsidRDefault="00B2189D"/>
    <w:p w14:paraId="5FDAD963" w14:textId="6D9A129D" w:rsidR="00B2189D" w:rsidRDefault="00C157CF">
      <w:r>
        <w:t>Gillette shaving cream:</w:t>
      </w:r>
    </w:p>
    <w:p w14:paraId="7A536D6E" w14:textId="0A18C297" w:rsidR="00C157CF" w:rsidRDefault="00C157CF">
      <w:hyperlink r:id="rId21" w:anchor="imgrc=aIbaaCRGR-DQSM" w:history="1">
        <w:r w:rsidRPr="00C157CF">
          <w:rPr>
            <w:rStyle w:val="Hyperlink"/>
          </w:rPr>
          <w:t>https://www.google.com/search?q=gillette+shaving+cream&amp;tbm=isch&amp;ved=2ahUKEwjc7qyZkIf3AhXI4nMBHUTbAAUQ2-cCegQIABAA&amp;oq=gille+shaving+cream&amp;gs_lcp=CgNpbWcQARgAMgYIABAHEB4yBggAEAcQHjIGCAAQBxAeMgYIABAHEB4yBggAEAcQHjIGCAAQBxAeMgYIABAHEB4yBggAEAcQHjIGCAAQBxAeMgYIABAHEB46BAgAEEM6BQgAEIAEUPEGWNwKYPsNaABwAHgAgAHZA4gBmwiSAQcwLjUuNC0xmAEAoAEBqgELZ3dzLXdpei1pbWfAAQE&amp;sclient=img&amp;ei=c49RYpzpOsjFz7sPxLaDKA&amp;bih=569&amp;biw=1280&amp;rlz=1C1CHBF_enIN932IN932#imgrc=aIbaaCRGR-DQSM</w:t>
        </w:r>
      </w:hyperlink>
    </w:p>
    <w:p w14:paraId="72EDE1F6" w14:textId="2B028E2C" w:rsidR="00C157CF" w:rsidRDefault="00C157CF"/>
    <w:p w14:paraId="1C14EA28" w14:textId="1A768195" w:rsidR="00C157CF" w:rsidRDefault="00C157CF">
      <w:r>
        <w:t>Dove soap:</w:t>
      </w:r>
    </w:p>
    <w:p w14:paraId="6796D202" w14:textId="7F397214" w:rsidR="00C157CF" w:rsidRDefault="00C157CF">
      <w:hyperlink r:id="rId22" w:anchor="imgrc=dfmJItiBxnPjKM" w:history="1">
        <w:r w:rsidRPr="00C157CF">
          <w:rPr>
            <w:rStyle w:val="Hyperlink"/>
          </w:rPr>
          <w:t>https://www.google.com/search?q=dove+soap&amp;tbm=isch&amp;ved=2ahUKEwj4-aSukIf3AhUWjtgFHVtrCk8Q2-cCegQIABAA&amp;oq=dove+soap&amp;gs_lcp=CgNpbWcQAzIICAAQgAQQsQMyBQgAEIAEMgUIABCABDIFCAAQgAQyCAgAEIAEELEDMgUIABCABDIFCAAQgAQyBQgAEIAEMgUIABCABDIFCAAQgAQ6BAgAEEM6CwgAEIAEELEDEIMBOggIABCxAxCDAToHCAAQsQMQQ1C6ClikG2C5HWgCcAB4AIABhAGIAY0LkgEEMC4xMpgBAKABAaoBC2d3cy13aXotaW1nwAEB&amp;sclient=img&amp;ei=n49RYriuNZac4t4P29ap-AQ&amp;bih=569&amp;biw=1280&amp;rlz=1C1CHBF_enIN932IN932#imgrc=dfmJItiBxnPjKM</w:t>
        </w:r>
      </w:hyperlink>
    </w:p>
    <w:p w14:paraId="59DA6139" w14:textId="29D0C091" w:rsidR="00C157CF" w:rsidRDefault="00C157CF"/>
    <w:p w14:paraId="487853FD" w14:textId="24B3F89F" w:rsidR="00C157CF" w:rsidRDefault="00C157CF">
      <w:r>
        <w:t>Shoes adidas:</w:t>
      </w:r>
    </w:p>
    <w:p w14:paraId="2755A6E2" w14:textId="67A40122" w:rsidR="00C157CF" w:rsidRDefault="00C157CF">
      <w:hyperlink r:id="rId23" w:anchor="imgrc=p1IOJNLRW-8hSM" w:history="1">
        <w:r w:rsidRPr="00C157CF">
          <w:rPr>
            <w:rStyle w:val="Hyperlink"/>
          </w:rPr>
          <w:t>https://www.google.com/search?q=yeezy+addidas+shoes&amp;tbm=isch&amp;ved=2ahUKEwiW5NHUkIf3AhXNjtgFHQ8oDzgQ2-cCegQIABAA&amp;oq=shoes+addidas+ye&amp;gs_lcp=CgNpbWcQARgAMgYIABAIEB4yBggAEAgQHjoECAAQQzoFCAAQgAQ6BggAEAcQHjoECAAQHjoGCAAQBRAeUKIBWPMGYKMNaABwAHgAgAGAAYgB3AOSAQ</w:t>
        </w:r>
        <w:r w:rsidRPr="00C157CF">
          <w:rPr>
            <w:rStyle w:val="Hyperlink"/>
          </w:rPr>
          <w:lastRenderedPageBreak/>
          <w:t>MwLjSYAQCgAQGqAQtnd3Mtd2l6LWltZ8ABAQ&amp;sclient=img&amp;ei=8I9RYpasEs2d4t4Pj9C8wAM&amp;bih=569&amp;biw=1280&amp;rlz=1C1CHBF_enIN932IN932#imgrc=p1IOJNLRW-8hSM</w:t>
        </w:r>
      </w:hyperlink>
    </w:p>
    <w:p w14:paraId="19CC6B4B" w14:textId="523CCBFA" w:rsidR="00C157CF" w:rsidRDefault="00C157CF"/>
    <w:p w14:paraId="016A0459" w14:textId="5B8EB0A4" w:rsidR="00C157CF" w:rsidRDefault="00C157CF">
      <w:r>
        <w:t>Football adidas:</w:t>
      </w:r>
    </w:p>
    <w:p w14:paraId="0C1B715A" w14:textId="2912C5D4" w:rsidR="00C157CF" w:rsidRDefault="00C157CF">
      <w:hyperlink r:id="rId24" w:anchor="imgrc=Dq_9mV5t0cZ9nM" w:history="1">
        <w:r w:rsidRPr="00C157CF">
          <w:rPr>
            <w:rStyle w:val="Hyperlink"/>
          </w:rPr>
          <w:t>https://www.google.com/search?q=football+adidas&amp;tbm=isch&amp;ved=2ahUKEwi_2fLtkIf3AhWJk9gFHbwpDt8Q2-cCegQIABAA&amp;oq=football+ad&amp;gs_lcp=CgNpbWcQARgBMgQIABBDMgUIABCABDIFCAAQgAQyBQgAEIAEMgUIABCABDIFCAAQgAQyBQgAEIAEMgUIABCABDIFCAAQgAQyBQgAEIAEOgYIABAHEB5Q7AJY7AJg9QhoAHAAeACAAXSIAeIBkgEDMC4ymAEAoAEBqgELZ3dzLXdpei1pbWfAAQE&amp;sclient=img&amp;ei=JZBRYv-yEImn4t4PvNO4-A0&amp;bih=569&amp;biw=1280&amp;rlz=1C1CHBF_enIN932IN932#imgrc=Dq_9mV5t0cZ9nM</w:t>
        </w:r>
      </w:hyperlink>
    </w:p>
    <w:p w14:paraId="503C2EE1" w14:textId="2FDF57EA" w:rsidR="00C157CF" w:rsidRDefault="00C157CF"/>
    <w:p w14:paraId="263C6E3F" w14:textId="39E3C27A" w:rsidR="00C157CF" w:rsidRDefault="00C157CF">
      <w:r>
        <w:t>Bag adidas:</w:t>
      </w:r>
    </w:p>
    <w:p w14:paraId="71A894D0" w14:textId="297B7C41" w:rsidR="00C157CF" w:rsidRDefault="00C157CF">
      <w:hyperlink r:id="rId25" w:anchor="imgrc=0lg5uITcmJP2rM" w:history="1">
        <w:r w:rsidRPr="00C157CF">
          <w:rPr>
            <w:rStyle w:val="Hyperlink"/>
          </w:rPr>
          <w:t>https://www.google.com/search?q=bag+adidas&amp;tbm=isch&amp;ved=2ahUKEwivxozvkIf3AhWri9gFHUJJBOEQ2-cCegQIABAA&amp;oq=bag+adidas&amp;gs_lcp=CgNpbWcQAzIFCAAQgAQyBQgAEIAEMgUIABCABDIFCAAQgAQyBAgAEEMyBQgAEIAEMgYIABAHEB4yBggAEAcQHjIGCAAQBxAeMgYIABAHEB5QtAVYowdg6QpoAHAAeACAAYkBiAHfA5IBAzAuNJgBAKABAaoBC2d3cy13aXotaW1nwAEB&amp;sclient=img&amp;ei=J5BRYu-WMKuX4t4PwpKRiA4&amp;bih=569&amp;biw=1280&amp;rlz=1C1CHBF_enIN932IN932#imgrc=0lg5uITcmJP2rM</w:t>
        </w:r>
      </w:hyperlink>
    </w:p>
    <w:p w14:paraId="015A9705" w14:textId="0B604049" w:rsidR="00C157CF" w:rsidRDefault="00C157CF"/>
    <w:p w14:paraId="068EDD1B" w14:textId="315C54F8" w:rsidR="00C157CF" w:rsidRDefault="00C157CF">
      <w:proofErr w:type="spellStart"/>
      <w:r>
        <w:t>Tshirt</w:t>
      </w:r>
      <w:proofErr w:type="spellEnd"/>
      <w:r>
        <w:t xml:space="preserve"> </w:t>
      </w:r>
      <w:proofErr w:type="spellStart"/>
      <w:r>
        <w:t>nike</w:t>
      </w:r>
      <w:proofErr w:type="spellEnd"/>
      <w:r>
        <w:t>:</w:t>
      </w:r>
    </w:p>
    <w:p w14:paraId="3E348396" w14:textId="11F7CDCF" w:rsidR="00C157CF" w:rsidRDefault="00C157CF">
      <w:hyperlink r:id="rId26" w:anchor="imgrc=kk4nOuxVZAQ8JM" w:history="1">
        <w:r w:rsidRPr="00C157CF">
          <w:rPr>
            <w:rStyle w:val="Hyperlink"/>
          </w:rPr>
          <w:t>https://www.google.com/search?q=t+shirt+nike&amp;rlz=1C1CHBF_enIN932IN932&amp;source=lnms&amp;tbm=isch&amp;sa=X&amp;ved=2ahUKEwipqveKkYf3AhXtRmwGHadqD5kQ_AUoAnoECAIQBA&amp;biw=1280&amp;bih=569&amp;dpr=1.5#imgrc=kk4nOuxVZAQ8JM</w:t>
        </w:r>
      </w:hyperlink>
    </w:p>
    <w:p w14:paraId="6A9F2D07" w14:textId="778F5389" w:rsidR="00C157CF" w:rsidRDefault="00C157CF"/>
    <w:p w14:paraId="5084A17C" w14:textId="75DD5631" w:rsidR="00C157CF" w:rsidRDefault="00C157CF">
      <w:r>
        <w:t>Nike shoes:</w:t>
      </w:r>
    </w:p>
    <w:p w14:paraId="47408E10" w14:textId="316344B9" w:rsidR="00C157CF" w:rsidRDefault="00C157CF">
      <w:hyperlink r:id="rId27" w:anchor="imgrc=BqSw9yoiCEWVNM" w:history="1">
        <w:r w:rsidRPr="00C157CF">
          <w:rPr>
            <w:rStyle w:val="Hyperlink"/>
          </w:rPr>
          <w:t>https://www.google.com/search?q=nike+shoes&amp;tbm=isch&amp;ved=2ahUKEwj36tigkYf3AhWthNgFHaIACVQQ2-cCegQIABAA&amp;oq=nike+shoes&amp;gs_lcp=CgNpbWcQAzIHCAAQsQMQQzIHCAAQsQMQQzIHCAAQsQMQQzIHCAAQsQMQQzIHCAAQsQMQQzIHCAAQsQMQQzIICAAQgAQQsQMyBwgAELEDEEMyBAgAEEMyCwgAEIAEELEDEIMBOgUIABCABDoGCAAQBxAeOgYIABAIEB5QqwZY5g5g4g9oAHAAeACAAb0BiAGUBpIBAzAuNpgBAKABAaoBC2d3cy13aXotaW1nwAEB&amp;sclient=img&amp;ei=j5BRYrfnMK2J4t4PooGkoAU&amp;bih=569&amp;biw=1280&amp;rlz=1C1CHBF_enIN932IN932#imgrc=BqSw9yoiCEWVNM</w:t>
        </w:r>
      </w:hyperlink>
    </w:p>
    <w:p w14:paraId="485041CD" w14:textId="49F93215" w:rsidR="00C157CF" w:rsidRDefault="00C157CF"/>
    <w:p w14:paraId="78033CF2" w14:textId="1A59B227" w:rsidR="00C157CF" w:rsidRDefault="0011237F">
      <w:r>
        <w:t>Puma shoes:</w:t>
      </w:r>
    </w:p>
    <w:p w14:paraId="2B3EFFEF" w14:textId="543B568A" w:rsidR="0011237F" w:rsidRDefault="0011237F">
      <w:hyperlink r:id="rId28" w:anchor="imgrc=A2Vub0cZRIhvmM" w:history="1">
        <w:r w:rsidRPr="0011237F">
          <w:rPr>
            <w:rStyle w:val="Hyperlink"/>
          </w:rPr>
          <w:t>https://www.google.com/search?q=puma+shoes&amp;tbm=isch&amp;ved=2ahUKEwjXieSkkYf3AhW4i9gFHTOECFQQ2-cCegQIABAA&amp;oq=puma+shoes&amp;gs_lcp=CgNpbWcQAzIECAAQQzIHCAAQsQMQQzIKCAAQsQMQgwEQQzIECAAQQzIECAAQQzIECAAQQzIECAAQQzIECAAQQzIECAAQQzIFCAAQgAQ6CAgAEIAEELEDOgYIA</w:t>
        </w:r>
        <w:r w:rsidRPr="0011237F">
          <w:rPr>
            <w:rStyle w:val="Hyperlink"/>
          </w:rPr>
          <w:lastRenderedPageBreak/>
          <w:t>BAHEB5Q_QRYnAlgvgpoAHAAeACAAXyIAdYEkgEDMC41mAEAoAEBqgELZ3dzLXdpei1pbWfAAQE&amp;sclient=img&amp;ei=mJBRYtfdFriX4t4Ps4iioAU&amp;bih=569&amp;biw=1280&amp;rlz=1C1CHBF_enIN932IN932#imgrc=A2Vub0cZRIhvmM</w:t>
        </w:r>
      </w:hyperlink>
    </w:p>
    <w:p w14:paraId="0373D26A" w14:textId="0D5BDDAA" w:rsidR="0011237F" w:rsidRDefault="0011237F"/>
    <w:p w14:paraId="18537C3B" w14:textId="40A2C49D" w:rsidR="0011237F" w:rsidRDefault="0011237F">
      <w:proofErr w:type="spellStart"/>
      <w:r>
        <w:t>Tshirt</w:t>
      </w:r>
      <w:proofErr w:type="spellEnd"/>
      <w:r>
        <w:t xml:space="preserve"> gap:</w:t>
      </w:r>
    </w:p>
    <w:p w14:paraId="3F5D8716" w14:textId="02143ED9" w:rsidR="0011237F" w:rsidRDefault="0011237F"/>
    <w:p w14:paraId="5DBBB4DE" w14:textId="4CD93CAB" w:rsidR="0011237F" w:rsidRDefault="0011237F">
      <w:hyperlink r:id="rId29" w:anchor="imgrc=Jo1PnaxYI_DnuM" w:history="1">
        <w:r w:rsidRPr="0011237F">
          <w:rPr>
            <w:rStyle w:val="Hyperlink"/>
          </w:rPr>
          <w:t>https://www.google.com/search?q=tshirt+gap&amp;tbm=isch&amp;ved=2ahUKEwi7sOy0kYf3AhVIktgFHR4fBVsQ2-cCegQIABAA&amp;oq=tshirt+gap&amp;gs_lcp=CgNpbWcQAzIFCAAQgAQyBggAEAgQHjIGCAAQCBAeMgYIABAIEB4yBggAEAgQHjIGCAAQCBAeMgYIABAIEB4yBggAEAgQHjIGCAAQCBAeMgYIABAIEB46BAgAEEM6CAgAEIAEELEDOgsIABCABBCxAxCDAToICAAQsQMQgwE6BAgAEAM6BwgAELEDEEM6BggAEAUQHjoECAAQHlCnCVjwIGCKImgBcAB4AYABkgKIAfwNkgEGMC4xMC4ymAEAoAEBqgELZ3dzLXdpei1pbWfAAQE&amp;sclient=img&amp;ei=upBRYrvrA8ik4t4Pnr6U2AU&amp;bih=569&amp;biw=1280&amp;rlz=1C1CHBF_enIN932IN932#imgrc=Jo1PnaxYI_DnuM</w:t>
        </w:r>
      </w:hyperlink>
    </w:p>
    <w:p w14:paraId="44F93EEB" w14:textId="28EF8C33" w:rsidR="0011237F" w:rsidRDefault="0011237F"/>
    <w:p w14:paraId="08E2374E" w14:textId="61D5BE7E" w:rsidR="0011237F" w:rsidRDefault="0011237F">
      <w:r>
        <w:t>Shirt gap:</w:t>
      </w:r>
    </w:p>
    <w:p w14:paraId="5FF9E281" w14:textId="32866D2C" w:rsidR="0011237F" w:rsidRDefault="0011237F">
      <w:hyperlink r:id="rId30" w:anchor="imgrc=dk9e5pj7oCkReM" w:history="1">
        <w:r w:rsidRPr="0011237F">
          <w:rPr>
            <w:rStyle w:val="Hyperlink"/>
          </w:rPr>
          <w:t>https://www.google.com/search?q=shirt+gap&amp;tbm=isch&amp;ved=2ahUKEwi6gfvGkYf3AhWv03MBHYSBBT8Q2-cCegQIABAA&amp;oq=shirt+gap&amp;gs_lcp=CgNpbWcQAzIFCAAQgAQyBggAEAcQHjIGCAAQBxAeMgYIABAHEB4yBggAEAcQHjIGCAAQBxAeMgYIABAHEB4yBggAEAcQHjIGCAAQBxAeMgYIABAHEB46BggAEAgQHlCiAliiAmCTBGgAcAB4AIABfogB9wGSAQMwLjKYAQCgAQGqAQtnd3Mtd2l6LWltZ8ABAQ&amp;sclient=img&amp;ei=4JBRYrqRA6-nz7sPhIOW-AM&amp;bih=569&amp;biw=1280&amp;rlz=1C1CHBF_enIN932IN932#imgrc=dk9e5pj7oCkReM</w:t>
        </w:r>
      </w:hyperlink>
    </w:p>
    <w:p w14:paraId="6A16F47F" w14:textId="0DAE8FDF" w:rsidR="0011237F" w:rsidRDefault="0011237F"/>
    <w:p w14:paraId="4C68F9C8" w14:textId="67D31464" w:rsidR="0011237F" w:rsidRDefault="0011237F">
      <w:r>
        <w:t>Coke coca cola:</w:t>
      </w:r>
    </w:p>
    <w:p w14:paraId="27C2404F" w14:textId="369965BB" w:rsidR="0011237F" w:rsidRDefault="0011237F">
      <w:hyperlink r:id="rId31" w:anchor="imgrc=H-1uZ6Tm7K84wM" w:history="1">
        <w:r w:rsidRPr="0011237F">
          <w:rPr>
            <w:rStyle w:val="Hyperlink"/>
          </w:rPr>
          <w:t>https://www.google.com/search?q=coke+coca+cola&amp;tbm=isch&amp;ved=2ahUKEwizsLLekYf3AhVoktgFHe1mBggQ2-cCegQIABAA&amp;oq=coke+coca+&amp;gs_lcp=CgNpbWcQARgBMgUIABCABDIFCAAQgAQyBQgAEIAEMgUIABCABDIFCAAQgAQyBQgAEIAEMgUIABCABDIFCAAQgAQyBggAEAUQHjIGCAAQBRAeOgQIABBDOgYIABAHEB46CwgAEIAEELEDEIMBOggIABCABBCxAzoICAAQsQMQgwE6BwgAELEDEENQ3whYpxhg5B5oAHAAeACAAdMCiAH-DJIBCDAuMTAuMC4xmAEAoAEBqgELZ3dzLXdpei1pbWfAAQE&amp;sclient=img&amp;ei=EZFRYvPjC-ik4t4P7c2ZQA&amp;bih=569&amp;biw=1280&amp;rlz=1C1CHBF_enIN932IN932#imgrc=H-1uZ6Tm7K84wM</w:t>
        </w:r>
      </w:hyperlink>
    </w:p>
    <w:p w14:paraId="35E08A1B" w14:textId="021EF91E" w:rsidR="0011237F" w:rsidRDefault="0011237F"/>
    <w:p w14:paraId="79479610" w14:textId="2778FB8D" w:rsidR="0011237F" w:rsidRDefault="0011237F">
      <w:r>
        <w:t>Sprite coca cola:</w:t>
      </w:r>
    </w:p>
    <w:p w14:paraId="675725A4" w14:textId="08FF4AB7" w:rsidR="0011237F" w:rsidRDefault="0011237F">
      <w:hyperlink r:id="rId32" w:anchor="imgrc=7mFalwSpsGcBOM" w:history="1">
        <w:r w:rsidRPr="0011237F">
          <w:rPr>
            <w:rStyle w:val="Hyperlink"/>
          </w:rPr>
          <w:t>https://www.google.com/search?q=sprite+coca+cola&amp;tbm=isch&amp;ved=2ahUKEwie4vb4kYf3AhVVjNgFHTZqDxMQ2-cCegQIABAA&amp;oq=sprite+coca+cola&amp;gs_lcp=CgNpbWcQAzIFCAAQgAQyBQgAEIAEMgUIABCABDIFCAAQgAQyBggAEAUQHjIGCAAQBRAeMgYIABAFEB4yBggAEAgQHjIGCAAQCBAeMgYIABAIEB46BAgAEEM6BggAEAcQHjoICAAQCBAHEB5QiwlYrRdgqhloAHAAeACAAesBiAG_B5IBBTAuNS4xmAEAoAEBqgELZ3dz</w:t>
        </w:r>
        <w:r w:rsidRPr="0011237F">
          <w:rPr>
            <w:rStyle w:val="Hyperlink"/>
          </w:rPr>
          <w:lastRenderedPageBreak/>
          <w:t>LXdpei1pbWfAAQE&amp;sclient=img&amp;ei=SJFRYp6eM9WY4t4PttS9mAE&amp;bih=569&amp;biw=1280&amp;rlz=1C1CHBF_enIN932IN932#imgrc=7mFalwSpsGcBOM</w:t>
        </w:r>
      </w:hyperlink>
    </w:p>
    <w:p w14:paraId="44E21703" w14:textId="77777777" w:rsidR="0011237F" w:rsidRDefault="0011237F"/>
    <w:sectPr w:rsidR="001123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0MLAwNTA3tjQzNTRT0lEKTi0uzszPAykwqgUAW0xaESwAAAA="/>
  </w:docVars>
  <w:rsids>
    <w:rsidRoot w:val="00585BE8"/>
    <w:rsid w:val="0011237F"/>
    <w:rsid w:val="001B191E"/>
    <w:rsid w:val="004B1F35"/>
    <w:rsid w:val="00585BE8"/>
    <w:rsid w:val="00662BFB"/>
    <w:rsid w:val="00667BB8"/>
    <w:rsid w:val="00B2189D"/>
    <w:rsid w:val="00BF2059"/>
    <w:rsid w:val="00C15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02520"/>
  <w15:chartTrackingRefBased/>
  <w15:docId w15:val="{45EBD3C2-F415-438B-AC6A-92EA4649C1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F205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205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67BB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google.com/search?q=amway+cream&amp;tbm=isch&amp;ved=2ahUKEwij96r1jof3AhWALrcAHTk8Bm4Q2-cCegQIABAA&amp;oq=amway+cream&amp;gs_lcp=CgNpbWcQAzIFCAAQgAQyBQgAEIAEMgUIABCABDIFCAAQgAQyBQgAEIAEMgUIABCABDIGCAAQBRAeMgYIABAFEB4yBggAEAUQHjIGCAAQBRAeOgcIABCxAxBDOgQIABBDOggIABCABBCxAzoLCAAQgAQQsQMQgwE6CAgAELEDEIMBUJkHWMYYYMkZaABwAHgAgAF8iAH3CpIBBDAuMTKYAQCgAQGqAQtnd3Mtd2l6LWltZ8ABAQ&amp;sclient=img&amp;ei=G45RYuP9PIDd3LUPufiY8AY&amp;bih=569&amp;biw=1280&amp;rlz=1C1CHBF_enIN932IN932" TargetMode="External"/><Relationship Id="rId18" Type="http://schemas.openxmlformats.org/officeDocument/2006/relationships/hyperlink" Target="https://www.google.com/search?q=loreal+conditioner&amp;tbm=isch&amp;ved=2ahUKEwigsd_qj4f3AhVoKbcAHd88BhsQ2-cCegQIABAA&amp;oq=loreal+co&amp;gs_lcp=CgNpbWcQARgAMggIABCABBCxAzIFCAAQgAQyBQgAEIAEMgUIABCABDIFCAAQgAQyBQgAEIAEMgUIABCABDIFCAAQgAQyBQgAEIAEMgUIABCABDoECAAQQzoLCAAQgAQQsQMQgwFQlARY4gtg9A9oAHAAeACAAbQBiAGiBZIBAzAuNZgBAKABAaoBC2d3cy13aXotaW1nwAEB&amp;sclient=img&amp;ei=Eo9RYqDgDejS3LUP3_mY2AE&amp;bih=569&amp;biw=1280&amp;rlz=1C1CHBF_enIN932IN932" TargetMode="External"/><Relationship Id="rId26" Type="http://schemas.openxmlformats.org/officeDocument/2006/relationships/hyperlink" Target="https://www.google.com/search?q=t+shirt+nike&amp;rlz=1C1CHBF_enIN932IN932&amp;source=lnms&amp;tbm=isch&amp;sa=X&amp;ved=2ahUKEwipqveKkYf3AhXtRmwGHadqD5kQ_AUoAnoECAIQBA&amp;biw=1280&amp;bih=569&amp;dpr=1.5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www.google.com/search?q=gillette+shaving+cream&amp;tbm=isch&amp;ved=2ahUKEwjc7qyZkIf3AhXI4nMBHUTbAAUQ2-cCegQIABAA&amp;oq=gille+shaving+cream&amp;gs_lcp=CgNpbWcQARgAMgYIABAHEB4yBggAEAcQHjIGCAAQBxAeMgYIABAHEB4yBggAEAcQHjIGCAAQBxAeMgYIABAHEB4yBggAEAcQHjIGCAAQBxAeMgYIABAHEB46BAgAEEM6BQgAEIAEUPEGWNwKYPsNaABwAHgAgAHZA4gBmwiSAQcwLjUuNC0xmAEAoAEBqgELZ3dzLXdpei1pbWfAAQE&amp;sclient=img&amp;ei=c49RYpzpOsjFz7sPxLaDKA&amp;bih=569&amp;biw=1280&amp;rlz=1C1CHBF_enIN932IN932" TargetMode="External"/><Relationship Id="rId34" Type="http://schemas.openxmlformats.org/officeDocument/2006/relationships/theme" Target="theme/theme1.xml"/><Relationship Id="rId7" Type="http://schemas.openxmlformats.org/officeDocument/2006/relationships/hyperlink" Target="https://www.google.com/url?sa=i&amp;url=https%3A%2F%2Fwww.bigbasket.com%2Fpd%2F40091805%2Fbritannia-atta-bread-400-g%2F&amp;psig=AOvVaw3OqtlpVT9OpaRfhbppWbw0&amp;ust=1649598100513000&amp;source=images&amp;cd=vfe&amp;ved=0CAcQjRxqFwoTCKiE6viNh_cCFQAAAAAdAAAAABAD" TargetMode="External"/><Relationship Id="rId12" Type="http://schemas.openxmlformats.org/officeDocument/2006/relationships/hyperlink" Target="https://www.google.com/search?q=fitbit+watch&amp;rlz=1C1CHBF_enIN932IN932&amp;source=lnms&amp;tbm=isch&amp;sa=X&amp;ved=2ahUKEwin9t_zjof3AhVCR2wGHfUeCWcQ_AUoAnoECAIQBA&amp;biw=1280&amp;bih=569&amp;dpr=1.5" TargetMode="External"/><Relationship Id="rId17" Type="http://schemas.openxmlformats.org/officeDocument/2006/relationships/hyperlink" Target="https://www.google.com/search?q=loreal+shaving+cream&amp;tbm=isch&amp;ved=2ahUKEwiU2unZj4f3AhWpjtgFHTCzCD0Q2-cCegQIABAA&amp;oq=loreal+shaving+&amp;gs_lcp=CgNpbWcQARgCMgUIABCABDIFCAAQgAQyBQgAEIAEMgQIABAYOgcIABCxAxBDOggIABCABBCxAzoGCAAQCBAeOgYIABAKEBhQ6ARY0xJgzB9oAHAAeACAAXyIAfAHkgEDMC45mAEAoAEBqgELZ3dzLXdpei1pbWfAAQE&amp;sclient=img&amp;ei=7o5RYpSrLamd4t4PsOai6AM&amp;bih=569&amp;biw=1280&amp;rlz=1C1CHBF_enIN932IN932" TargetMode="External"/><Relationship Id="rId25" Type="http://schemas.openxmlformats.org/officeDocument/2006/relationships/hyperlink" Target="https://www.google.com/search?q=bag+adidas&amp;tbm=isch&amp;ved=2ahUKEwivxozvkIf3AhWri9gFHUJJBOEQ2-cCegQIABAA&amp;oq=bag+adidas&amp;gs_lcp=CgNpbWcQAzIFCAAQgAQyBQgAEIAEMgUIABCABDIFCAAQgAQyBAgAEEMyBQgAEIAEMgYIABAHEB4yBggAEAcQHjIGCAAQBxAeMgYIABAHEB5QtAVYowdg6QpoAHAAeACAAYkBiAHfA5IBAzAuNJgBAKABAaoBC2d3cy13aXotaW1nwAEB&amp;sclient=img&amp;ei=J5BRYu-WMKuX4t4PwpKRiA4&amp;bih=569&amp;biw=1280&amp;rlz=1C1CHBF_enIN932IN932" TargetMode="External"/><Relationship Id="rId33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https://www.google.com/search?q=loreal+shampoo&amp;tbm=isch&amp;ved=2ahUKEwi41-i8j4f3AhXI3HMBHaNTDu0Q2-cCegQIABAA&amp;oq=loreal+&amp;gs_lcp=CgNpbWcQARgBMgcIABCxAxBDMgcIABCxAxBDMggIABCABBCxAzIICAAQgAQQsQMyCAgAEIAEELEDMggIABCABBCxAzIICAAQgAQQsQMyCAgAEIAEELEDMggIABCABBCxAzIICAAQgAQQsQM6BAgAEEM6BQgAEIAEOgYIABAHEB46BggAEAgQHjoLCAAQgAQQsQMQgwE6CAgAELEDEIMBUK4KWMYTYNYZaABwAHgAgAGGAYgBnAeSAQMwLjiYAQCgAQGqAQtnd3Mtd2l6LWltZ8ABAQ&amp;sclient=img&amp;ei=sY5RYvi6N8i5z7sPo6e56A4&amp;bih=569&amp;biw=1280&amp;rlz=1C1CHBF_enIN932IN932" TargetMode="External"/><Relationship Id="rId20" Type="http://schemas.openxmlformats.org/officeDocument/2006/relationships/hyperlink" Target="https://www.google.com/search?q=nivea+shaving+cream&amp;tbm=isch&amp;ved=2ahUKEwi-7q6IkIf3AhXWj9gFHTLKAQ4Q2-cCegQIABAA&amp;oq=nivea+sha&amp;gs_lcp=CgNpbWcQARgBMgUIABCABDIFCAAQgAQyBQgAEIAEMgUIABCABDIFCAAQgAQyBQgAEIAEMgUIABCABDIFCAAQgAQyBQgAEIAEMgUIABCABDoECAAQQzoICAAQgAQQsQM6CwgAEIAEELEDEIMBUNwQWMkSYL4baABwAHgAgAGSAYgB5wOSAQMwLjSYAQCgAQGqAQtnd3Mtd2l6LWltZ8ABAQ&amp;sclient=img&amp;ei=UI9RYr6GFdaf4t4PspSHcA&amp;bih=569&amp;biw=1280&amp;rlz=1C1CHBF_enIN932IN932" TargetMode="External"/><Relationship Id="rId29" Type="http://schemas.openxmlformats.org/officeDocument/2006/relationships/hyperlink" Target="https://www.google.com/search?q=tshirt+gap&amp;tbm=isch&amp;ved=2ahUKEwi7sOy0kYf3AhVIktgFHR4fBVsQ2-cCegQIABAA&amp;oq=tshirt+gap&amp;gs_lcp=CgNpbWcQAzIFCAAQgAQyBggAEAgQHjIGCAAQCBAeMgYIABAIEB4yBggAEAgQHjIGCAAQCBAeMgYIABAIEB4yBggAEAgQHjIGCAAQCBAeMgYIABAIEB46BAgAEEM6CAgAEIAEELEDOgsIABCABBCxAxCDAToICAAQsQMQgwE6BAgAEAM6BwgAELEDEEM6BggAEAUQHjoECAAQHlCnCVjwIGCKImgBcAB4AYABkgKIAfwNkgEGMC4xMC4ymAEAoAEBqgELZ3dzLXdpei1pbWfAAQE&amp;sclient=img&amp;ei=upBRYrvrA8ik4t4Pnr6U2AU&amp;bih=569&amp;biw=1280&amp;rlz=1C1CHBF_enIN932IN932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google.com/url?sa=i&amp;url=http%3A%2F%2Fbritannia.co.in%2Fproducts%2Fbiscuits&amp;psig=AOvVaw2LYGakAxLpllxpoJqhq6SG&amp;ust=1649598055931000&amp;source=images&amp;cd=vfe&amp;ved=0CAcQjRxqFwoTCLiuteSNh_cCFQAAAAAdAAAAABAJ" TargetMode="External"/><Relationship Id="rId11" Type="http://schemas.openxmlformats.org/officeDocument/2006/relationships/hyperlink" Target="https://www.google.com/search?q=chocos&amp;tbm=isch&amp;ved=2ahUKEwiW9tDHjof3AhWCT3wKHUrECeEQ2-cCegQIABAA&amp;oq=chocos&amp;gs_lcp=CgNpbWcQAzIICAAQgAQQsQMyBQgAEIAEMgUIABCABDIFCAAQgAQyBQgAEIAEMgUIABCABDIFCAAQgAQyBQgAEIAEMgUIABCABDIFCAAQgAQ6BwgAELEDEEM6BAgAEENQiQZYgw5grg9oAHAAeACAAYIBiAG4BpIBAzAuN5gBAKABAaoBC2d3cy13aXotaW1nwAEB&amp;sclient=img&amp;ei=vI1RYpaoCYKf8QPKiKeIDg&amp;bih=569&amp;biw=1280&amp;rlz=1C1CHBF_enIN932IN932" TargetMode="External"/><Relationship Id="rId24" Type="http://schemas.openxmlformats.org/officeDocument/2006/relationships/hyperlink" Target="https://www.google.com/search?q=football+adidas&amp;tbm=isch&amp;ved=2ahUKEwi_2fLtkIf3AhWJk9gFHbwpDt8Q2-cCegQIABAA&amp;oq=football+ad&amp;gs_lcp=CgNpbWcQARgBMgQIABBDMgUIABCABDIFCAAQgAQyBQgAEIAEMgUIABCABDIFCAAQgAQyBQgAEIAEMgUIABCABDIFCAAQgAQyBQgAEIAEOgYIABAHEB5Q7AJY7AJg9QhoAHAAeACAAXSIAeIBkgEDMC4ymAEAoAEBqgELZ3dzLXdpei1pbWfAAQE&amp;sclient=img&amp;ei=JZBRYv-yEImn4t4PvNO4-A0&amp;bih=569&amp;biw=1280&amp;rlz=1C1CHBF_enIN932IN932" TargetMode="External"/><Relationship Id="rId32" Type="http://schemas.openxmlformats.org/officeDocument/2006/relationships/hyperlink" Target="https://www.google.com/search?q=sprite+coca+cola&amp;tbm=isch&amp;ved=2ahUKEwie4vb4kYf3AhVVjNgFHTZqDxMQ2-cCegQIABAA&amp;oq=sprite+coca+cola&amp;gs_lcp=CgNpbWcQAzIFCAAQgAQyBQgAEIAEMgUIABCABDIFCAAQgAQyBggAEAUQHjIGCAAQBRAeMgYIABAFEB4yBggAEAgQHjIGCAAQCBAeMgYIABAIEB46BAgAEEM6BggAEAcQHjoICAAQCBAHEB5QiwlYrRdgqhloAHAAeACAAesBiAG_B5IBBTAuNS4xmAEAoAEBqgELZ3dzLXdpei1pbWfAAQE&amp;sclient=img&amp;ei=SJFRYp6eM9WY4t4PttS9mAE&amp;bih=569&amp;biw=1280&amp;rlz=1C1CHBF_enIN932IN932" TargetMode="External"/><Relationship Id="rId5" Type="http://schemas.openxmlformats.org/officeDocument/2006/relationships/hyperlink" Target="https://www.google.com/url?sa=i&amp;url=https%3A%2F%2Fwww.indiamart.com%2Fproddetail%2Fairtight-glass-milk-bottle-20752774091.html&amp;psig=AOvVaw06XUxnEB4hirnKQVMKrTXI&amp;ust=1649597969363000&amp;source=images&amp;cd=vfe&amp;ved=0CAcQjRxqFwoTCKjo3LqNh_cCFQAAAAAdAAAAABAD" TargetMode="External"/><Relationship Id="rId15" Type="http://schemas.openxmlformats.org/officeDocument/2006/relationships/hyperlink" Target="https://www.google.com/search?q=amway+toothpaste&amp;tbm=isch&amp;ved=2ahUKEwihkOySj4f3AhUei9gFHeFrABEQ2-cCegQIABAA&amp;oq=amway+toot&amp;gs_lcp=CgNpbWcQARgAMgUIABCABDIFCAAQgAQyBQgAEIAEMgUIABCABDIFCAAQgAQyBQgAEIAEMgUIABCABDIFCAAQgAQyBggAEAUQHjIGCAAQBRAeOgQIABBDOgYIABAIEB46BAgAEBhQ7xJY0BVgthpoAHAAeACAAYoBiAHYBJIBAzAuNZgBAKABAaoBC2d3cy13aXotaW1nwAEB&amp;sclient=img&amp;ei=WY5RYuH_NZ6W4t4P4deBiAE&amp;bih=569&amp;biw=1280&amp;rlz=1C1CHBF_enIN932IN932" TargetMode="External"/><Relationship Id="rId23" Type="http://schemas.openxmlformats.org/officeDocument/2006/relationships/hyperlink" Target="https://www.google.com/search?q=yeezy+addidas+shoes&amp;tbm=isch&amp;ved=2ahUKEwiW5NHUkIf3AhXNjtgFHQ8oDzgQ2-cCegQIABAA&amp;oq=shoes+addidas+ye&amp;gs_lcp=CgNpbWcQARgAMgYIABAIEB4yBggAEAgQHjoECAAQQzoFCAAQgAQ6BggAEAcQHjoECAAQHjoGCAAQBRAeUKIBWPMGYKMNaABwAHgAgAGAAYgB3AOSAQMwLjSYAQCgAQGqAQtnd3Mtd2l6LWltZ8ABAQ&amp;sclient=img&amp;ei=8I9RYpasEs2d4t4Pj9C8wAM&amp;bih=569&amp;biw=1280&amp;rlz=1C1CHBF_enIN932IN932" TargetMode="External"/><Relationship Id="rId28" Type="http://schemas.openxmlformats.org/officeDocument/2006/relationships/hyperlink" Target="https://www.google.com/search?q=puma+shoes&amp;tbm=isch&amp;ved=2ahUKEwjXieSkkYf3AhW4i9gFHTOECFQQ2-cCegQIABAA&amp;oq=puma+shoes&amp;gs_lcp=CgNpbWcQAzIECAAQQzIHCAAQsQMQQzIKCAAQsQMQgwEQQzIECAAQQzIECAAQQzIECAAQQzIECAAQQzIECAAQQzIECAAQQzIFCAAQgAQ6CAgAEIAEELEDOgYIABAHEB5Q_QRYnAlgvgpoAHAAeACAAXyIAdYEkgEDMC41mAEAoAEBqgELZ3dzLXdpei1pbWfAAQE&amp;sclient=img&amp;ei=mJBRYtfdFriX4t4Ps4iioAU&amp;bih=569&amp;biw=1280&amp;rlz=1C1CHBF_enIN932IN932" TargetMode="External"/><Relationship Id="rId10" Type="http://schemas.openxmlformats.org/officeDocument/2006/relationships/hyperlink" Target="https://www.google.com/search?q=corn+flakes&amp;rlz=1C1CHBF_enIN932IN932&amp;source=lnms&amp;tbm=isch&amp;sa=X&amp;ved=2ahUKEwiMl5TEjof3AhWdSGwGHRDBCpsQ_AUoAnoECAIQBA&amp;biw=1280&amp;bih=569&amp;dpr=1.5" TargetMode="External"/><Relationship Id="rId19" Type="http://schemas.openxmlformats.org/officeDocument/2006/relationships/hyperlink" Target="https://www.google.com/search?q=nivea+crea&amp;tbm=isch&amp;ved=2ahUKEwiB0tb4j4f3AhWUitgFHaogCJEQ2-cCegQIABAA&amp;oq=nivea+crea&amp;gs_lcp=CgNpbWcQAzIICAAQgAQQsQMyBQgAEIAEMgUIABCABDIFCAAQgAQyBQgAEIAEMgUIABCABDIFCAAQgAQyBQgAEIAEMgUIABCABDIFCAAQgAQ6BwgAELEDEEM6BAgAEEM6CwgAEIAEELEDEIMBOggIABCxAxCDAVCcDljIJWCvKGgBcAB4AIABuwGIAe0LkgEEMC4xMpgBAKABAaoBC2d3cy13aXotaW1nwAEB&amp;sclient=img&amp;ei=L49RYsH-GpSV4t4PqsGgiAk&amp;bih=569&amp;biw=1280&amp;rlz=1C1CHBF_enIN932IN932" TargetMode="External"/><Relationship Id="rId31" Type="http://schemas.openxmlformats.org/officeDocument/2006/relationships/hyperlink" Target="https://www.google.com/search?q=coke+coca+cola&amp;tbm=isch&amp;ved=2ahUKEwizsLLekYf3AhVoktgFHe1mBggQ2-cCegQIABAA&amp;oq=coke+coca+&amp;gs_lcp=CgNpbWcQARgBMgUIABCABDIFCAAQgAQyBQgAEIAEMgUIABCABDIFCAAQgAQyBQgAEIAEMgUIABCABDIFCAAQgAQyBggAEAUQHjIGCAAQBRAeOgQIABBDOgYIABAHEB46CwgAEIAEELEDEIMBOggIABCABBCxAzoICAAQsQMQgwE6BwgAELEDEENQ3whYpxhg5B5oAHAAeACAAdMCiAH-DJIBCDAuMTAuMC4xmAEAoAEBqgELZ3dzLXdpei1pbWfAAQE&amp;sclient=img&amp;ei=EZFRYvPjC-ik4t4P7c2ZQA&amp;bih=569&amp;biw=1280&amp;rlz=1C1CHBF_enIN932IN932" TargetMode="External"/><Relationship Id="rId4" Type="http://schemas.openxmlformats.org/officeDocument/2006/relationships/hyperlink" Target="https://www.google.com/search?q=amul+ghee&amp;tbm=isch&amp;ved=2ahUKEwjjzYmk_Yb3AhWTxqACHc7NCYUQ2-cCegQIABAA&amp;oq=amul+ghee&amp;gs_lcp=CgNpbWcQAzIICAAQgAQQsQMyBQgAEIAEMgUIABCABDIFCAAQgAQyBQgAEIAEMgUIABCABDIFCAAQgAQyBQgAEIAEMgUIABCABDIFCAAQgAQ6BwgAELEDEENQkQZYwglgqwpoAHAAeACAAagDiAGpBpIBBzAuMy40LTGYAQCgAQGqAQtnd3Mtd2l6LWltZ8ABAQ&amp;sclient=img&amp;ei=nntRYuOGC5ONg8UPzpunqAg&amp;bih=569&amp;biw=1280&amp;rlz=1C1CHBF_enIN932IN932" TargetMode="External"/><Relationship Id="rId9" Type="http://schemas.openxmlformats.org/officeDocument/2006/relationships/hyperlink" Target="https://www.google.com/search?q=nestle+chocolate&amp;rlz=1C1CHBF_enIN932IN932&amp;tbm=isch&amp;source=lnms&amp;sa=X&amp;ved=0ahUKEwjuo6qyjof3AhXETWwGHXnmDAEQ_AUIuwUoAQ&amp;biw=1280&amp;bih=569&amp;dpr=1.5" TargetMode="External"/><Relationship Id="rId14" Type="http://schemas.openxmlformats.org/officeDocument/2006/relationships/hyperlink" Target="https://www.google.com/search?q=amway+supplements&amp;tbm=isch&amp;ved=2ahUKEwjC6dKEj4f3AhV9itgFHSysC_MQ2-cCegQIABAA&amp;oq=amway+supp&amp;gs_lcp=CgNpbWcQARgAMgUIABCABDIFCAAQgAQyBQgAEIAEMgUIABCABDIFCAAQgAQyBQgAEIAEMgUIABCABDIFCAAQgAQyBggAEAgQHjIGCAAQCBAeOgQIABBDOgYIABAHEB5QswRYpAlg5Q5oAHAAeACAAXGIAaAEkgEDMC41mAEAoAEBqgELZ3dzLXdpei1pbWfAAQE&amp;sclient=img&amp;ei=PI5RYsLbBv2U4t4PrNiumA8&amp;bih=569&amp;biw=1280&amp;rlz=1C1CHBF_enIN932IN932" TargetMode="External"/><Relationship Id="rId22" Type="http://schemas.openxmlformats.org/officeDocument/2006/relationships/hyperlink" Target="https://www.google.com/search?q=dove+soap&amp;tbm=isch&amp;ved=2ahUKEwj4-aSukIf3AhUWjtgFHVtrCk8Q2-cCegQIABAA&amp;oq=dove+soap&amp;gs_lcp=CgNpbWcQAzIICAAQgAQQsQMyBQgAEIAEMgUIABCABDIFCAAQgAQyCAgAEIAEELEDMgUIABCABDIFCAAQgAQyBQgAEIAEMgUIABCABDIFCAAQgAQ6BAgAEEM6CwgAEIAEELEDEIMBOggIABCxAxCDAToHCAAQsQMQQ1C6ClikG2C5HWgCcAB4AIABhAGIAY0LkgEEMC4xMpgBAKABAaoBC2d3cy13aXotaW1nwAEB&amp;sclient=img&amp;ei=n49RYriuNZac4t4P29ap-AQ&amp;bih=569&amp;biw=1280&amp;rlz=1C1CHBF_enIN932IN932" TargetMode="External"/><Relationship Id="rId27" Type="http://schemas.openxmlformats.org/officeDocument/2006/relationships/hyperlink" Target="https://www.google.com/search?q=nike+shoes&amp;tbm=isch&amp;ved=2ahUKEwj36tigkYf3AhWthNgFHaIACVQQ2-cCegQIABAA&amp;oq=nike+shoes&amp;gs_lcp=CgNpbWcQAzIHCAAQsQMQQzIHCAAQsQMQQzIHCAAQsQMQQzIHCAAQsQMQQzIHCAAQsQMQQzIHCAAQsQMQQzIICAAQgAQQsQMyBwgAELEDEEMyBAgAEEMyCwgAEIAEELEDEIMBOgUIABCABDoGCAAQBxAeOgYIABAIEB5QqwZY5g5g4g9oAHAAeACAAb0BiAGUBpIBAzAuNpgBAKABAaoBC2d3cy13aXotaW1nwAEB&amp;sclient=img&amp;ei=j5BRYrfnMK2J4t4PooGkoAU&amp;bih=569&amp;biw=1280&amp;rlz=1C1CHBF_enIN932IN932" TargetMode="External"/><Relationship Id="rId30" Type="http://schemas.openxmlformats.org/officeDocument/2006/relationships/hyperlink" Target="https://www.google.com/search?q=shirt+gap&amp;tbm=isch&amp;ved=2ahUKEwi6gfvGkYf3AhWv03MBHYSBBT8Q2-cCegQIABAA&amp;oq=shirt+gap&amp;gs_lcp=CgNpbWcQAzIFCAAQgAQyBggAEAcQHjIGCAAQBxAeMgYIABAHEB4yBggAEAcQHjIGCAAQBxAeMgYIABAHEB4yBggAEAcQHjIGCAAQBxAeMgYIABAHEB46BggAEAgQHlCiAliiAmCTBGgAcAB4AIABfogB9wGSAQMwLjKYAQCgAQGqAQtnd3Mtd2l6LWltZ8ABAQ&amp;sclient=img&amp;ei=4JBRYrqRA6-nz7sPhIOW-AM&amp;bih=569&amp;biw=1280&amp;rlz=1C1CHBF_enIN932IN932" TargetMode="External"/><Relationship Id="rId8" Type="http://schemas.openxmlformats.org/officeDocument/2006/relationships/hyperlink" Target="https://www.google.com/search?q=maggie&amp;tbm=isch&amp;ved=2ahUKEwjH_9j3jYf3AhVmj9gFHfyEBlQQ2-cCegQIABAA&amp;oq=maggie&amp;gs_lcp=CgNpbWcQAzIECAAQQzIICAAQgAQQsQMyCAgAEIAEELEDMggIABCABBCxAzILCAAQgAQQsQMQgwEyBQgAEIAEMgsIABCABBCxAxCDATIFCAAQgAQyCwgAEIAEELEDEIMBMgUIABCABDoICAAQsQMQgwE6BwgAELEDEENQgQZYqBRg5BVoAHAAeACAAZkBiAH_B5IBAzAuOJgBAKABAaoBC2d3cy13aXotaW1nwAEB&amp;sclient=img&amp;ei=FI1RYselH-ae4t4P_ImaoAU&amp;bih=569&amp;biw=1280&amp;rlz=1C1CHBF_enIN932IN93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7</Pages>
  <Words>3588</Words>
  <Characters>20452</Characters>
  <Application>Microsoft Office Word</Application>
  <DocSecurity>0</DocSecurity>
  <Lines>170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aansh Mital</dc:creator>
  <cp:keywords/>
  <dc:description/>
  <cp:lastModifiedBy>Shivaansh Mital</cp:lastModifiedBy>
  <cp:revision>3</cp:revision>
  <dcterms:created xsi:type="dcterms:W3CDTF">2022-04-09T12:27:00Z</dcterms:created>
  <dcterms:modified xsi:type="dcterms:W3CDTF">2022-04-09T14:00:00Z</dcterms:modified>
</cp:coreProperties>
</file>